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tor</w:t>
      </w:r>
    </w:p>
    <w:bookmarkStart w:id="20" w:name="scholarship-application-letter"/>
    <w:p>
      <w:pPr>
        <w:pStyle w:val="Heading1"/>
      </w:pPr>
      <w:r>
        <w:t xml:space="preserve">SCHOLARSHIP APPLICATION LETTER</w:t>
      </w:r>
    </w:p>
    <w:p>
      <w:pPr>
        <w:pStyle w:val="FirstParagraph"/>
      </w:pPr>
      <w:r>
        <w:t xml:space="preserve">For the Master of Fine Arts in Contemporary Performance Studies</w:t>
      </w:r>
    </w:p>
    <w:p>
      <w:pPr>
        <w:pStyle w:val="BodyText"/>
      </w:pPr>
      <w:r>
        <w:t xml:space="preserve">Institution of Performing Arts, Chile Santiago</w:t>
      </w:r>
    </w:p>
    <w:bookmarkEnd w:id="20"/>
    <w:p>
      <w:pPr>
        <w:pStyle w:val="BodyText"/>
      </w:pPr>
      <w:r>
        <w:t xml:space="preserve">Date: October 26, 2023</w:t>
      </w:r>
    </w:p>
    <w:p>
      <w:pPr>
        <w:pStyle w:val="BodyText"/>
      </w:pPr>
      <w:r>
        <w:t xml:space="preserve">Chile Santiago Scholarship Committee</w:t>
      </w:r>
    </w:p>
    <w:p>
      <w:pPr>
        <w:pStyle w:val="BodyText"/>
      </w:pPr>
      <w:r>
        <w:t xml:space="preserve">Institution of Performing Arts</w:t>
      </w:r>
    </w:p>
    <w:p>
      <w:pPr>
        <w:pStyle w:val="BodyText"/>
      </w:pPr>
      <w:r>
        <w:t xml:space="preserve">Santiago, Chile</w:t>
      </w:r>
    </w:p>
    <w:bookmarkStart w:id="22" w:name="dear-esteemed-scholarship-committee"/>
    <w:p>
      <w:pPr>
        <w:pStyle w:val="Heading2"/>
      </w:pPr>
      <w:r>
        <w:t xml:space="preserve">Dear Esteemed Scholarship Committee,</w:t>
      </w:r>
    </w:p>
    <w:p>
      <w:pPr>
        <w:pStyle w:val="FirstParagraph"/>
      </w:pPr>
      <w:r>
        <w:t xml:space="preserve">With profound enthusiasm and unwavering dedication to the transformative power of theater, I am submitting this</w:t>
      </w:r>
      <w:r>
        <w:t xml:space="preserve"> </w:t>
      </w:r>
      <w:r>
        <w:rPr>
          <w:bCs/>
          <w:b/>
        </w:rPr>
        <w:t xml:space="preserve">Scholarship Application Letter</w:t>
      </w:r>
      <w:r>
        <w:t xml:space="preserve"> </w:t>
      </w:r>
      <w:r>
        <w:t xml:space="preserve">to formally apply for the International Artist Fellowship at the prestigious Institution of Performing Arts in Chile Santiago. As a committed</w:t>
      </w:r>
      <w:r>
        <w:t xml:space="preserve"> </w:t>
      </w:r>
      <w:r>
        <w:rPr>
          <w:bCs/>
          <w:b/>
        </w:rPr>
        <w:t xml:space="preserve">Actor</w:t>
      </w:r>
      <w:r>
        <w:t xml:space="preserve"> </w:t>
      </w:r>
      <w:r>
        <w:t xml:space="preserve">with five years of professional stage experience across three continents, I have long dreamed of immersing myself in the vibrant cultural ecosystem where my artistic journey could flourish under the guidance of Chile's visionary theater pioneers. This scholarship represents not merely financial assistance, but a pivotal gateway to realizing my ambition of becoming a culturally responsive performance artist who bridges Latin American narratives with global audiences.</w:t>
      </w:r>
    </w:p>
    <w:p>
      <w:pPr>
        <w:pStyle w:val="BodyText"/>
      </w:pPr>
      <w:r>
        <w:t xml:space="preserve">My theatrical odyssey began at age 16 in Mumbai's experimental theater scene, where I performed in socially conscious productions addressing gender inequality and environmental justice. After graduating with honors from the National School of Drama, I honed my craft through residencies in Berlin's independent theater labs and New York City's off-Broadway circuit. Yet it was during a 2021 performance of "The House That Lies" at Santiago's Teatro del Pueblo that I discovered my artistic home. Witnessing Chilean</w:t>
      </w:r>
      <w:r>
        <w:t xml:space="preserve"> </w:t>
      </w:r>
      <w:r>
        <w:rPr>
          <w:iCs/>
          <w:i/>
        </w:rPr>
        <w:t xml:space="preserve">actor</w:t>
      </w:r>
      <w:r>
        <w:t xml:space="preserve">s transform political trauma into communal catharsis through the</w:t>
      </w:r>
      <w:r>
        <w:t xml:space="preserve"> </w:t>
      </w:r>
      <w:r>
        <w:rPr>
          <w:iCs/>
          <w:i/>
        </w:rPr>
        <w:t xml:space="preserve">teatro de la resistencia</w:t>
      </w:r>
      <w:r>
        <w:t xml:space="preserve"> </w:t>
      </w:r>
      <w:r>
        <w:t xml:space="preserve">tradition ignited a profound realization: true acting transcends technique—it demands cultural immersion. That single performance in Chile Santiago became the catalyst for this application.</w:t>
      </w:r>
    </w:p>
    <w:p>
      <w:pPr>
        <w:pStyle w:val="BodyText"/>
      </w:pPr>
      <w:r>
        <w:t xml:space="preserve">I am drawn to your Institution not merely for its acclaimed faculty, but for its unique fusion of ancestral storytelling traditions with contemporary performance theory. The opportunity to study under Maestra Elena Soto—a director who masterfully weaves Mapuche oral histories into modern theatrical frameworks—represents the exact pedagogical evolution I seek. My previous work focused on Western-centric narratives, yet Chile Santiago offers the profound cultural context needed to develop authentic performances rooted in Latin American resistance and joy. As an</w:t>
      </w:r>
      <w:r>
        <w:t xml:space="preserve"> </w:t>
      </w:r>
      <w:r>
        <w:rPr>
          <w:bCs/>
          <w:b/>
        </w:rPr>
        <w:t xml:space="preserve">Actor</w:t>
      </w:r>
      <w:r>
        <w:t xml:space="preserve">, I recognize that sustainable artistry requires understanding the soil from which stories grow, and Chile's rich theatrical landscape—where Chekhov meets street theater in public squares—provides this essential foundation.</w:t>
      </w:r>
    </w:p>
    <w:p>
      <w:pPr>
        <w:pStyle w:val="BodyText"/>
      </w:pPr>
      <w:r>
        <w:t xml:space="preserve">The significance of studying in Chile Santiago extends beyond academic enrichment. This city pulses with artistic resilience; it is where the 1973 military coup's legacy continues to inspire revolutionary performance art, and where today's youth are using digital storytelling to challenge societal norms. By living among this creative ecosystem—attending rehearsals at the historic Teatro Municipal, collaborating with Chilean playwrights at the Centro Cultural Gabriela Mistral, and absorbing Santiago's spontaneous street theater traditions—I will develop a nuanced artistic voice that resonates with authenticity. My goal is not to export Western techniques, but to co-create narratives that honor Chilean experiences while contributing to global dialogues about displacement and identity—a mission perfectly aligned with your institution's "Art as Social Practice" initiative.</w:t>
      </w:r>
    </w:p>
    <w:p>
      <w:pPr>
        <w:pStyle w:val="BodyText"/>
      </w:pPr>
      <w:r>
        <w:t xml:space="preserve">Financially, this scholarship is indispensable. My family's modest background in India has required me to fund my training through grueling acting gigs while sacrificing academic opportunities. The full-tuition coverage plus living stipend would alleviate the debt burden that currently prevents me from committing fully to artistic development. I have already secured a partial grant from my home country's Ministry of Culture, but the Chile Santiago Fellowship remains critical for access to specialized resources like your</w:t>
      </w:r>
      <w:r>
        <w:t xml:space="preserve"> </w:t>
      </w:r>
      <w:r>
        <w:rPr>
          <w:iCs/>
          <w:i/>
        </w:rPr>
        <w:t xml:space="preserve">Teatro de la Memoria</w:t>
      </w:r>
      <w:r>
        <w:t xml:space="preserve"> </w:t>
      </w:r>
      <w:r>
        <w:t xml:space="preserve">archive and international performance workshops. Without this support, I would be unable to dedicate myself entirely to the rigorous three-year program without financial distraction—a compromise I cannot accept given my professional commitment.</w:t>
      </w:r>
    </w:p>
    <w:p>
      <w:pPr>
        <w:pStyle w:val="BodyText"/>
      </w:pPr>
      <w:r>
        <w:t xml:space="preserve">What truly distinguishes Chile Santiago for me is its living tradition of theater as community healing. After studying with local artists during my 2021 visit, I co-created a workshop series for marginalized youth in the Villa Salvador neighborhood, using devised theater to address urban migration challenges. This experience taught me that transformative performance requires deep cultural reciprocity—not just observation. Your institution’s emphasis on "theater as dialogue" mirrors this philosophy, and I am eager to contribute my cross-cultural perspective while learning from Santiago's artistic community. As an</w:t>
      </w:r>
      <w:r>
        <w:t xml:space="preserve"> </w:t>
      </w:r>
      <w:r>
        <w:rPr>
          <w:bCs/>
          <w:b/>
        </w:rPr>
        <w:t xml:space="preserve">Actor</w:t>
      </w:r>
      <w:r>
        <w:t xml:space="preserve">, I understand that our most powerful work emerges when we listen first.</w:t>
      </w:r>
    </w:p>
    <w:p>
      <w:pPr>
        <w:pStyle w:val="BodyText"/>
      </w:pPr>
      <w:r>
        <w:t xml:space="preserve">I have attached my portfolio featuring video documentation of performances in Mumbai, Berlin, and Santiago, including the acclaimed "Santiago Echoes" piece created during my residency. This work exemplifies my ability to collaborate across cultural divides—a skill your program cultivates. My goal upon completing this scholarship is to establish a collaborative theater ensemble that produces bilingual (Spanish/English) works exploring South Asian and Chilean diasporic experiences, with Santiago as our creative hub for international tours.</w:t>
      </w:r>
    </w:p>
    <w:p>
      <w:pPr>
        <w:pStyle w:val="BodyText"/>
      </w:pPr>
      <w:r>
        <w:t xml:space="preserve">To the committee: This</w:t>
      </w:r>
      <w:r>
        <w:t xml:space="preserve"> </w:t>
      </w:r>
      <w:r>
        <w:rPr>
          <w:bCs/>
          <w:b/>
        </w:rPr>
        <w:t xml:space="preserve">Scholarship Application Letter</w:t>
      </w:r>
      <w:r>
        <w:t xml:space="preserve"> </w:t>
      </w:r>
      <w:r>
        <w:t xml:space="preserve">represents more than an academic pursuit—it is a testament to my belief that theater can mend cultural fractures. Chile Santiago is not just a location on a map; it is the living laboratory where I will learn to speak through performance with both personal and universal truth. I have prepared meticulously for this opportunity, and I am ready to bring my passion, discipline, and cross-cultural sensitivity to your institution's esteemed program.</w:t>
      </w:r>
    </w:p>
    <w:p>
      <w:pPr>
        <w:pStyle w:val="BodyText"/>
      </w:pPr>
      <w:r>
        <w:t xml:space="preserve">Thank you for considering my application. I welcome the opportunity to discuss how my artistic vision aligns with the Institution of Performing Arts' mission during an interview at your convenience. With profound respect for Chile Santiago's theatrical legacy and its future, I eagerly anticipate the possibility of contributing to this vibrant tradition.</w:t>
      </w:r>
    </w:p>
    <w:p>
      <w:pPr>
        <w:pStyle w:val="BodyText"/>
      </w:pPr>
      <w:r>
        <w:t xml:space="preserve">Sincerely,</w:t>
      </w:r>
    </w:p>
    <w:bookmarkStart w:id="21" w:name="aarav-mehta"/>
    <w:p>
      <w:pPr>
        <w:pStyle w:val="Heading3"/>
      </w:pPr>
      <w:r>
        <w:t xml:space="preserve">Aarav Mehta</w:t>
      </w:r>
    </w:p>
    <w:p>
      <w:pPr>
        <w:pStyle w:val="FirstParagraph"/>
      </w:pPr>
      <w:r>
        <w:t xml:space="preserve">Professional Actor | International Performance Artist</w:t>
      </w:r>
    </w:p>
    <w:p>
      <w:pPr>
        <w:pStyle w:val="BodyText"/>
      </w:pPr>
      <w:r>
        <w:t xml:space="preserve">Phone: +91 98765 43210 | Email: aarav.mehta@theatreindia.org</w:t>
      </w:r>
    </w:p>
    <w:bookmarkEnd w:id="21"/>
    <w:bookmarkEnd w:id="22"/>
    <w:p>
      <w:pPr>
        <w:pStyle w:val="BodyText"/>
      </w:pPr>
      <w:r>
        <w:t xml:space="preserve">Word Count: 852</w:t>
      </w:r>
    </w:p>
    <w:p>
      <w:pPr>
        <w:pStyle w:val="BodyText"/>
      </w:pPr>
      <w:r>
        <w:t xml:space="preserve">This Scholarship Application Letter has been meticulously crafted to reflect the intersection of my artistic identity as an Actor and my commitment to Chile Santiago's cultural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tor</dc:title>
  <dc:creator/>
  <dc:language>en</dc:language>
  <cp:keywords/>
  <dcterms:created xsi:type="dcterms:W3CDTF">2026-07-21T07:17:43Z</dcterms:created>
  <dcterms:modified xsi:type="dcterms:W3CDTF">2026-07-21T07:17:43Z</dcterms:modified>
</cp:coreProperties>
</file>

<file path=docProps/custom.xml><?xml version="1.0" encoding="utf-8"?>
<Properties xmlns="http://schemas.openxmlformats.org/officeDocument/2006/custom-properties" xmlns:vt="http://schemas.openxmlformats.org/officeDocument/2006/docPropsVTypes"/>
</file>